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C6DA0" w14:textId="77777777" w:rsidR="001D00B5" w:rsidRPr="009A439F" w:rsidRDefault="001D00B5" w:rsidP="004B0E6A">
      <w:pPr>
        <w:pStyle w:val="Heading3"/>
        <w:spacing w:line="360" w:lineRule="exact"/>
        <w:jc w:val="both"/>
        <w:rPr>
          <w:rFonts w:asciiTheme="minorHAnsi" w:hAnsiTheme="minorHAnsi"/>
          <w:sz w:val="20"/>
          <w:szCs w:val="20"/>
        </w:rPr>
      </w:pPr>
    </w:p>
    <w:p w14:paraId="58166A1E" w14:textId="77777777" w:rsidR="004B0E6A" w:rsidRPr="009A439F" w:rsidRDefault="004B0E6A" w:rsidP="004B0E6A">
      <w:pPr>
        <w:rPr>
          <w:rFonts w:asciiTheme="minorHAnsi" w:hAnsiTheme="minorHAnsi"/>
          <w:sz w:val="20"/>
          <w:szCs w:val="20"/>
        </w:rPr>
      </w:pPr>
    </w:p>
    <w:p w14:paraId="6EF1D650" w14:textId="77777777" w:rsidR="004B0E6A" w:rsidRPr="009A439F" w:rsidRDefault="004B0E6A" w:rsidP="004B0E6A">
      <w:pPr>
        <w:rPr>
          <w:rFonts w:asciiTheme="minorHAnsi" w:hAnsiTheme="minorHAnsi"/>
          <w:sz w:val="20"/>
          <w:szCs w:val="20"/>
        </w:rPr>
      </w:pPr>
    </w:p>
    <w:p w14:paraId="4EB7BDF6" w14:textId="77777777" w:rsidR="001F2FC0" w:rsidRPr="009A439F" w:rsidRDefault="00265CBF" w:rsidP="004B0E6A">
      <w:pPr>
        <w:rPr>
          <w:rFonts w:asciiTheme="minorHAnsi" w:hAnsiTheme="minorHAnsi"/>
          <w:sz w:val="20"/>
          <w:szCs w:val="20"/>
        </w:rPr>
      </w:pPr>
      <w:r w:rsidRPr="009A439F">
        <w:rPr>
          <w:rFonts w:asciiTheme="minorHAnsi" w:hAnsiTheme="minorHAnsi"/>
          <w:noProof/>
          <w:sz w:val="20"/>
          <w:szCs w:val="20"/>
        </w:rPr>
        <w:drawing>
          <wp:inline distT="0" distB="0" distL="0" distR="0" wp14:anchorId="04090D24" wp14:editId="6A49C171">
            <wp:extent cx="1533525" cy="590550"/>
            <wp:effectExtent l="0" t="0" r="0" b="0"/>
            <wp:docPr id="1" name="Picture 9" descr="cid:image001.png@01CE1BE8.6E30FD30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id:image001.png@01CE1BE8.6E30FD3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F6CCA" w14:textId="77777777" w:rsidR="001F2FC0" w:rsidRPr="009A439F" w:rsidRDefault="001F2FC0" w:rsidP="004B0E6A">
      <w:pPr>
        <w:rPr>
          <w:rFonts w:asciiTheme="minorHAnsi" w:hAnsiTheme="minorHAnsi"/>
          <w:sz w:val="20"/>
          <w:szCs w:val="20"/>
        </w:rPr>
      </w:pPr>
    </w:p>
    <w:p w14:paraId="56FD8D33" w14:textId="77777777" w:rsidR="00331281" w:rsidRPr="009B4FD9" w:rsidRDefault="009B4FD9" w:rsidP="00C55E6A">
      <w:pPr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9B4FD9">
        <w:rPr>
          <w:rFonts w:asciiTheme="minorHAnsi" w:hAnsiTheme="minorHAnsi" w:cstheme="minorHAnsi"/>
          <w:b/>
          <w:sz w:val="28"/>
          <w:szCs w:val="28"/>
          <w:u w:val="single"/>
        </w:rPr>
        <w:t>Master of Science in Nonprofit Leadership – Segal AmeriCorps Education Award</w:t>
      </w:r>
    </w:p>
    <w:p w14:paraId="581EB544" w14:textId="77777777" w:rsidR="004B0E6A" w:rsidRPr="009B4FD9" w:rsidRDefault="004B0E6A" w:rsidP="004B0E6A">
      <w:pPr>
        <w:rPr>
          <w:rFonts w:asciiTheme="minorHAnsi" w:hAnsiTheme="minorHAnsi" w:cstheme="minorHAnsi"/>
          <w:sz w:val="20"/>
          <w:szCs w:val="20"/>
        </w:rPr>
      </w:pPr>
    </w:p>
    <w:p w14:paraId="2D1CE671" w14:textId="77777777" w:rsidR="00A050BB" w:rsidRPr="009B4FD9" w:rsidRDefault="00C8736A" w:rsidP="00A050BB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  <w:r w:rsidRPr="009B4FD9">
        <w:rPr>
          <w:rFonts w:asciiTheme="minorHAnsi" w:hAnsiTheme="minorHAnsi" w:cstheme="minorHAnsi"/>
          <w:b/>
          <w:sz w:val="22"/>
          <w:szCs w:val="22"/>
        </w:rPr>
        <w:t>Scholarship Overview</w:t>
      </w:r>
      <w:r w:rsidR="00A050BB" w:rsidRPr="009B4FD9">
        <w:rPr>
          <w:rFonts w:asciiTheme="minorHAnsi" w:hAnsiTheme="minorHAnsi" w:cstheme="minorHAnsi"/>
          <w:b/>
          <w:sz w:val="22"/>
          <w:szCs w:val="22"/>
        </w:rPr>
        <w:t>:</w:t>
      </w:r>
    </w:p>
    <w:p w14:paraId="48C156BD" w14:textId="77777777" w:rsidR="009B4FD9" w:rsidRPr="009B4FD9" w:rsidRDefault="009B4FD9" w:rsidP="009B4FD9">
      <w:pPr>
        <w:textAlignment w:val="baseline"/>
        <w:rPr>
          <w:rFonts w:asciiTheme="minorHAnsi" w:hAnsiTheme="minorHAnsi" w:cstheme="minorHAnsi"/>
          <w:sz w:val="22"/>
          <w:szCs w:val="22"/>
        </w:rPr>
      </w:pPr>
      <w:r w:rsidRPr="009B4FD9">
        <w:rPr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he Segal AmeriCorps Education Award is a matching scholarship awarded to AmeriCorps alumni each academic year. The scholarship is available to two admitted Master of Science in Nonprofit Leadership students. </w:t>
      </w:r>
      <w:r w:rsidRPr="009B4FD9">
        <w:rPr>
          <w:rFonts w:asciiTheme="minorHAnsi" w:hAnsiTheme="minorHAnsi" w:cstheme="minorHAnsi"/>
          <w:sz w:val="22"/>
          <w:szCs w:val="22"/>
        </w:rPr>
        <w:t>Academic merit and financial need are elements considered in the selection process.</w:t>
      </w:r>
    </w:p>
    <w:p w14:paraId="3C297AC2" w14:textId="77777777" w:rsidR="009B4FD9" w:rsidRPr="009B4FD9" w:rsidRDefault="009B4FD9" w:rsidP="009B4FD9">
      <w:pPr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1E57461C" w14:textId="77777777" w:rsidR="009B4FD9" w:rsidRPr="009B4FD9" w:rsidRDefault="009B4FD9" w:rsidP="009B4FD9">
      <w:pPr>
        <w:rPr>
          <w:rFonts w:asciiTheme="minorHAnsi" w:hAnsiTheme="minorHAnsi" w:cstheme="minorHAnsi"/>
          <w:b/>
          <w:sz w:val="22"/>
          <w:szCs w:val="22"/>
        </w:rPr>
      </w:pPr>
      <w:r w:rsidRPr="009B4FD9">
        <w:rPr>
          <w:rFonts w:asciiTheme="minorHAnsi" w:hAnsiTheme="minorHAnsi" w:cstheme="minorHAnsi"/>
          <w:b/>
          <w:sz w:val="22"/>
          <w:szCs w:val="22"/>
        </w:rPr>
        <w:t xml:space="preserve">Eligible </w:t>
      </w:r>
      <w:r>
        <w:rPr>
          <w:rFonts w:asciiTheme="minorHAnsi" w:hAnsiTheme="minorHAnsi" w:cstheme="minorHAnsi"/>
          <w:b/>
          <w:sz w:val="22"/>
          <w:szCs w:val="22"/>
        </w:rPr>
        <w:t>Re</w:t>
      </w:r>
      <w:r w:rsidRPr="009B4FD9">
        <w:rPr>
          <w:rFonts w:asciiTheme="minorHAnsi" w:hAnsiTheme="minorHAnsi" w:cstheme="minorHAnsi"/>
          <w:b/>
          <w:sz w:val="22"/>
          <w:szCs w:val="22"/>
        </w:rPr>
        <w:t xml:space="preserve">cipients </w:t>
      </w:r>
      <w:r>
        <w:rPr>
          <w:rFonts w:asciiTheme="minorHAnsi" w:hAnsiTheme="minorHAnsi" w:cstheme="minorHAnsi"/>
          <w:b/>
          <w:sz w:val="22"/>
          <w:szCs w:val="22"/>
        </w:rPr>
        <w:t>M</w:t>
      </w:r>
      <w:r w:rsidRPr="009B4FD9">
        <w:rPr>
          <w:rFonts w:asciiTheme="minorHAnsi" w:hAnsiTheme="minorHAnsi" w:cstheme="minorHAnsi"/>
          <w:b/>
          <w:sz w:val="22"/>
          <w:szCs w:val="22"/>
        </w:rPr>
        <w:t>ust:</w:t>
      </w:r>
      <w:r>
        <w:rPr>
          <w:rFonts w:asciiTheme="minorHAnsi" w:hAnsiTheme="minorHAnsi" w:cstheme="minorHAnsi"/>
          <w:b/>
          <w:sz w:val="22"/>
          <w:szCs w:val="22"/>
        </w:rPr>
        <w:br/>
      </w:r>
    </w:p>
    <w:p w14:paraId="15296DA7" w14:textId="77777777" w:rsidR="009B4FD9" w:rsidRPr="009B4FD9" w:rsidRDefault="009B4FD9" w:rsidP="009B4FD9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 w:cstheme="minorHAnsi"/>
        </w:rPr>
      </w:pPr>
      <w:r w:rsidRPr="009B4FD9">
        <w:rPr>
          <w:rFonts w:asciiTheme="minorHAnsi" w:hAnsiTheme="minorHAnsi" w:cstheme="minorHAnsi"/>
        </w:rPr>
        <w:t>Be admitted to the Master of Science in Nonprofit Leadership</w:t>
      </w:r>
    </w:p>
    <w:p w14:paraId="71604C19" w14:textId="6F9BE4FA" w:rsidR="009B4FD9" w:rsidRDefault="009B4FD9" w:rsidP="009B4FD9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 w:cstheme="minorHAnsi"/>
        </w:rPr>
      </w:pPr>
      <w:r w:rsidRPr="009B4FD9">
        <w:rPr>
          <w:rFonts w:asciiTheme="minorHAnsi" w:hAnsiTheme="minorHAnsi" w:cstheme="minorHAnsi"/>
        </w:rPr>
        <w:t>Show proof of AmeriCorps service</w:t>
      </w:r>
    </w:p>
    <w:p w14:paraId="4AAC4E3F" w14:textId="2D6D3B83" w:rsidR="00C84CAD" w:rsidRPr="009B4FD9" w:rsidRDefault="00C84CAD" w:rsidP="009B4FD9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vide confirmation from Segal AmeriCorps of education award matching eligibility</w:t>
      </w:r>
    </w:p>
    <w:p w14:paraId="16545046" w14:textId="77777777" w:rsidR="009B4FD9" w:rsidRPr="009B4FD9" w:rsidRDefault="009B4FD9" w:rsidP="009B4FD9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  <w:r w:rsidRPr="009B4FD9">
        <w:rPr>
          <w:rFonts w:asciiTheme="minorHAnsi" w:hAnsiTheme="minorHAnsi" w:cstheme="minorHAnsi"/>
          <w:b/>
          <w:sz w:val="22"/>
          <w:szCs w:val="22"/>
        </w:rPr>
        <w:t>To Apply:</w:t>
      </w:r>
      <w:r>
        <w:rPr>
          <w:rFonts w:asciiTheme="minorHAnsi" w:hAnsiTheme="minorHAnsi" w:cstheme="minorHAnsi"/>
          <w:b/>
          <w:sz w:val="22"/>
          <w:szCs w:val="22"/>
        </w:rPr>
        <w:br/>
      </w:r>
    </w:p>
    <w:p w14:paraId="3B984434" w14:textId="77777777" w:rsidR="009B4FD9" w:rsidRPr="009B4FD9" w:rsidRDefault="009B4FD9" w:rsidP="009B4FD9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9B4FD9">
        <w:rPr>
          <w:rFonts w:asciiTheme="minorHAnsi" w:hAnsiTheme="minorHAnsi" w:cstheme="minorHAnsi"/>
        </w:rPr>
        <w:t>Complete the University College Graduate Impact Scholarships application form.</w:t>
      </w:r>
    </w:p>
    <w:p w14:paraId="5B7D5043" w14:textId="77777777" w:rsidR="009B4FD9" w:rsidRPr="009B4FD9" w:rsidRDefault="009B4FD9" w:rsidP="009B4FD9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9B4FD9">
        <w:rPr>
          <w:rFonts w:asciiTheme="minorHAnsi" w:hAnsiTheme="minorHAnsi" w:cstheme="minorHAnsi"/>
        </w:rPr>
        <w:t>Submit a 1-2 page personal statement (see specific personal statement requirements below)</w:t>
      </w:r>
    </w:p>
    <w:p w14:paraId="717CFE37" w14:textId="258AE943" w:rsidR="009B4FD9" w:rsidRPr="009B4FD9" w:rsidRDefault="009B4FD9" w:rsidP="009B4FD9">
      <w:pPr>
        <w:pStyle w:val="ListParagraph"/>
        <w:numPr>
          <w:ilvl w:val="0"/>
          <w:numId w:val="20"/>
        </w:numPr>
        <w:spacing w:after="160" w:line="259" w:lineRule="auto"/>
        <w:rPr>
          <w:rFonts w:asciiTheme="minorHAnsi" w:hAnsiTheme="minorHAnsi" w:cstheme="minorHAnsi"/>
        </w:rPr>
      </w:pPr>
      <w:r w:rsidRPr="009B4FD9">
        <w:rPr>
          <w:rFonts w:asciiTheme="minorHAnsi" w:hAnsiTheme="minorHAnsi" w:cstheme="minorHAnsi"/>
        </w:rPr>
        <w:t xml:space="preserve">Submit a copy of your certificate of completion of service </w:t>
      </w:r>
      <w:r w:rsidR="00C84CAD">
        <w:rPr>
          <w:rFonts w:asciiTheme="minorHAnsi" w:hAnsiTheme="minorHAnsi" w:cstheme="minorHAnsi"/>
        </w:rPr>
        <w:t xml:space="preserve">and statement of matching eligibility </w:t>
      </w:r>
      <w:r w:rsidRPr="009B4FD9">
        <w:rPr>
          <w:rFonts w:asciiTheme="minorHAnsi" w:hAnsiTheme="minorHAnsi" w:cstheme="minorHAnsi"/>
        </w:rPr>
        <w:t>prior to enrollment.</w:t>
      </w:r>
    </w:p>
    <w:p w14:paraId="6331890D" w14:textId="77777777" w:rsidR="009B4FD9" w:rsidRPr="009B4FD9" w:rsidRDefault="009B4FD9" w:rsidP="009B4FD9">
      <w:pPr>
        <w:spacing w:before="100" w:beforeAutospacing="1" w:after="100" w:afterAutospacing="1"/>
        <w:textAlignment w:val="baseline"/>
        <w:rPr>
          <w:rFonts w:asciiTheme="minorHAnsi" w:hAnsiTheme="minorHAnsi" w:cstheme="minorHAnsi"/>
          <w:sz w:val="22"/>
          <w:szCs w:val="22"/>
        </w:rPr>
      </w:pPr>
      <w:r w:rsidRPr="009B4FD9">
        <w:rPr>
          <w:rFonts w:asciiTheme="minorHAnsi" w:hAnsiTheme="minorHAnsi" w:cstheme="minorHAnsi"/>
          <w:sz w:val="22"/>
          <w:szCs w:val="22"/>
        </w:rPr>
        <w:t>Segal AmeriCorps Education Award Personal Statement Requirements</w:t>
      </w:r>
    </w:p>
    <w:p w14:paraId="7E63A856" w14:textId="77777777" w:rsidR="009B4FD9" w:rsidRPr="009B4FD9" w:rsidRDefault="009B4FD9" w:rsidP="009B4FD9">
      <w:pPr>
        <w:pStyle w:val="NoSpacing"/>
        <w:rPr>
          <w:rFonts w:asciiTheme="minorHAnsi" w:hAnsiTheme="minorHAnsi" w:cstheme="minorHAnsi"/>
        </w:rPr>
      </w:pPr>
      <w:r w:rsidRPr="009B4FD9">
        <w:rPr>
          <w:rFonts w:asciiTheme="minorHAnsi" w:hAnsiTheme="minorHAnsi" w:cstheme="minorHAnsi"/>
        </w:rPr>
        <w:t xml:space="preserve">Attach a 1-2- page personal statement (typed and double-spaced) that addresses the following:  </w:t>
      </w:r>
      <w:r>
        <w:rPr>
          <w:rFonts w:asciiTheme="minorHAnsi" w:hAnsiTheme="minorHAnsi" w:cstheme="minorHAnsi"/>
        </w:rPr>
        <w:br/>
      </w:r>
    </w:p>
    <w:p w14:paraId="503DEBAB" w14:textId="77777777" w:rsidR="009B4FD9" w:rsidRPr="009B4FD9" w:rsidRDefault="009B4FD9" w:rsidP="009B4FD9">
      <w:pPr>
        <w:pStyle w:val="ListParagraph"/>
        <w:numPr>
          <w:ilvl w:val="0"/>
          <w:numId w:val="19"/>
        </w:numPr>
        <w:spacing w:line="240" w:lineRule="auto"/>
        <w:rPr>
          <w:rFonts w:asciiTheme="minorHAnsi" w:hAnsiTheme="minorHAnsi" w:cstheme="minorHAnsi"/>
        </w:rPr>
      </w:pPr>
      <w:r w:rsidRPr="009B4FD9">
        <w:rPr>
          <w:rFonts w:asciiTheme="minorHAnsi" w:hAnsiTheme="minorHAnsi" w:cstheme="minorHAnsi"/>
        </w:rPr>
        <w:t>Your interest in your chosen field and what you hope to accomplish in your nonprofit career</w:t>
      </w:r>
    </w:p>
    <w:p w14:paraId="7286E5D8" w14:textId="77777777" w:rsidR="009B4FD9" w:rsidRPr="009B4FD9" w:rsidRDefault="009B4FD9" w:rsidP="009B4FD9">
      <w:pPr>
        <w:pStyle w:val="ListParagraph"/>
        <w:numPr>
          <w:ilvl w:val="0"/>
          <w:numId w:val="19"/>
        </w:numPr>
        <w:rPr>
          <w:rFonts w:asciiTheme="minorHAnsi" w:hAnsiTheme="minorHAnsi" w:cstheme="minorHAnsi"/>
        </w:rPr>
      </w:pPr>
      <w:r w:rsidRPr="009B4FD9">
        <w:rPr>
          <w:rFonts w:asciiTheme="minorHAnsi" w:hAnsiTheme="minorHAnsi" w:cstheme="minorHAnsi"/>
        </w:rPr>
        <w:t>Description of what makes you an outstanding candidate for scholarship consideration</w:t>
      </w:r>
    </w:p>
    <w:p w14:paraId="3C2C90CC" w14:textId="77777777" w:rsidR="009B4FD9" w:rsidRPr="009B4FD9" w:rsidRDefault="009B4FD9" w:rsidP="009B4FD9">
      <w:pPr>
        <w:pStyle w:val="ListParagraph"/>
        <w:numPr>
          <w:ilvl w:val="0"/>
          <w:numId w:val="19"/>
        </w:numPr>
        <w:spacing w:line="240" w:lineRule="auto"/>
        <w:rPr>
          <w:rFonts w:asciiTheme="minorHAnsi" w:hAnsiTheme="minorHAnsi" w:cstheme="minorHAnsi"/>
        </w:rPr>
      </w:pPr>
      <w:r w:rsidRPr="009B4FD9">
        <w:rPr>
          <w:rFonts w:asciiTheme="minorHAnsi" w:hAnsiTheme="minorHAnsi" w:cstheme="minorHAnsi"/>
        </w:rPr>
        <w:t>Any special circumstances that are not reflected in your FAFSA that you would like the Scholarship Committee to consider</w:t>
      </w:r>
    </w:p>
    <w:p w14:paraId="14BBA95F" w14:textId="77777777" w:rsidR="009B4FD9" w:rsidRPr="00E15B5C" w:rsidRDefault="009B4FD9" w:rsidP="009B4FD9">
      <w:pPr>
        <w:spacing w:before="100" w:beforeAutospacing="1" w:after="100" w:afterAutospacing="1"/>
        <w:textAlignment w:val="baseline"/>
        <w:rPr>
          <w:rFonts w:ascii="Calibri" w:hAnsi="Calibri" w:cs="Calibri"/>
          <w:color w:val="525252"/>
        </w:rPr>
      </w:pPr>
    </w:p>
    <w:p w14:paraId="7E5D4B05" w14:textId="77777777" w:rsidR="009B4FD9" w:rsidRDefault="009B4FD9" w:rsidP="009B4FD9"/>
    <w:p w14:paraId="5C13F0C8" w14:textId="77777777" w:rsidR="006279D9" w:rsidRPr="00C55E6A" w:rsidRDefault="006279D9" w:rsidP="006041B5">
      <w:pPr>
        <w:pStyle w:val="Header"/>
        <w:tabs>
          <w:tab w:val="clear" w:pos="4320"/>
          <w:tab w:val="clear" w:pos="8640"/>
        </w:tabs>
        <w:rPr>
          <w:b/>
          <w:sz w:val="20"/>
          <w:szCs w:val="20"/>
        </w:rPr>
      </w:pPr>
    </w:p>
    <w:sectPr w:rsidR="006279D9" w:rsidRPr="00C55E6A" w:rsidSect="00A44A5E">
      <w:pgSz w:w="12240" w:h="15840"/>
      <w:pgMar w:top="144" w:right="907" w:bottom="14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053F6"/>
    <w:multiLevelType w:val="hybridMultilevel"/>
    <w:tmpl w:val="3376A5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993E79"/>
    <w:multiLevelType w:val="hybridMultilevel"/>
    <w:tmpl w:val="C8B44598"/>
    <w:lvl w:ilvl="0" w:tplc="D438E19E">
      <w:start w:val="1"/>
      <w:numFmt w:val="bullet"/>
      <w:lvlText w:val=""/>
      <w:lvlJc w:val="left"/>
      <w:pPr>
        <w:tabs>
          <w:tab w:val="num" w:pos="1080"/>
        </w:tabs>
        <w:ind w:left="108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F52ABC"/>
    <w:multiLevelType w:val="hybridMultilevel"/>
    <w:tmpl w:val="72A45A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6340E92"/>
    <w:multiLevelType w:val="hybridMultilevel"/>
    <w:tmpl w:val="247E6E9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8F222F"/>
    <w:multiLevelType w:val="hybridMultilevel"/>
    <w:tmpl w:val="3A16D6FC"/>
    <w:lvl w:ilvl="0" w:tplc="F0C2D81C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10759B"/>
    <w:multiLevelType w:val="hybridMultilevel"/>
    <w:tmpl w:val="239A2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84DBB"/>
    <w:multiLevelType w:val="hybridMultilevel"/>
    <w:tmpl w:val="8340B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6F716A"/>
    <w:multiLevelType w:val="hybridMultilevel"/>
    <w:tmpl w:val="8BA0E4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A771C6"/>
    <w:multiLevelType w:val="hybridMultilevel"/>
    <w:tmpl w:val="30883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A69A7"/>
    <w:multiLevelType w:val="hybridMultilevel"/>
    <w:tmpl w:val="B4D28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315EB"/>
    <w:multiLevelType w:val="hybridMultilevel"/>
    <w:tmpl w:val="554250EA"/>
    <w:lvl w:ilvl="0" w:tplc="B52AA13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BA5C6A"/>
    <w:multiLevelType w:val="hybridMultilevel"/>
    <w:tmpl w:val="216CB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133A20"/>
    <w:multiLevelType w:val="hybridMultilevel"/>
    <w:tmpl w:val="671A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1F3E7C"/>
    <w:multiLevelType w:val="hybridMultilevel"/>
    <w:tmpl w:val="D5C6C8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1711CE9"/>
    <w:multiLevelType w:val="hybridMultilevel"/>
    <w:tmpl w:val="A3C40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835DB3"/>
    <w:multiLevelType w:val="hybridMultilevel"/>
    <w:tmpl w:val="E822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513A2A"/>
    <w:multiLevelType w:val="multilevel"/>
    <w:tmpl w:val="588C7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C611880"/>
    <w:multiLevelType w:val="multilevel"/>
    <w:tmpl w:val="C8B44598"/>
    <w:lvl w:ilvl="0">
      <w:start w:val="1"/>
      <w:numFmt w:val="bullet"/>
      <w:lvlText w:val=""/>
      <w:lvlJc w:val="left"/>
      <w:pPr>
        <w:tabs>
          <w:tab w:val="num" w:pos="1080"/>
        </w:tabs>
        <w:ind w:left="1080" w:hanging="360"/>
      </w:pPr>
      <w:rPr>
        <w:rFonts w:ascii="Webdings" w:hAnsi="Web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FD51B21"/>
    <w:multiLevelType w:val="hybridMultilevel"/>
    <w:tmpl w:val="BF189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D1158C"/>
    <w:multiLevelType w:val="hybridMultilevel"/>
    <w:tmpl w:val="B77A567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4E37FA"/>
    <w:multiLevelType w:val="hybridMultilevel"/>
    <w:tmpl w:val="955A32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438E19E">
      <w:start w:val="1"/>
      <w:numFmt w:val="bullet"/>
      <w:lvlText w:val="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84506364">
    <w:abstractNumId w:val="20"/>
  </w:num>
  <w:num w:numId="2" w16cid:durableId="1710378328">
    <w:abstractNumId w:val="1"/>
  </w:num>
  <w:num w:numId="3" w16cid:durableId="2099788841">
    <w:abstractNumId w:val="17"/>
  </w:num>
  <w:num w:numId="4" w16cid:durableId="1991979712">
    <w:abstractNumId w:val="3"/>
  </w:num>
  <w:num w:numId="5" w16cid:durableId="400910191">
    <w:abstractNumId w:val="2"/>
  </w:num>
  <w:num w:numId="6" w16cid:durableId="533426980">
    <w:abstractNumId w:val="19"/>
  </w:num>
  <w:num w:numId="7" w16cid:durableId="986208792">
    <w:abstractNumId w:val="0"/>
  </w:num>
  <w:num w:numId="8" w16cid:durableId="972715517">
    <w:abstractNumId w:val="10"/>
  </w:num>
  <w:num w:numId="9" w16cid:durableId="654459540">
    <w:abstractNumId w:val="4"/>
  </w:num>
  <w:num w:numId="10" w16cid:durableId="579215100">
    <w:abstractNumId w:val="16"/>
  </w:num>
  <w:num w:numId="11" w16cid:durableId="423115111">
    <w:abstractNumId w:val="13"/>
  </w:num>
  <w:num w:numId="12" w16cid:durableId="1988196872">
    <w:abstractNumId w:val="5"/>
  </w:num>
  <w:num w:numId="13" w16cid:durableId="1406608042">
    <w:abstractNumId w:val="18"/>
  </w:num>
  <w:num w:numId="14" w16cid:durableId="16662844">
    <w:abstractNumId w:val="7"/>
  </w:num>
  <w:num w:numId="15" w16cid:durableId="936518684">
    <w:abstractNumId w:val="11"/>
  </w:num>
  <w:num w:numId="16" w16cid:durableId="1520312095">
    <w:abstractNumId w:val="6"/>
  </w:num>
  <w:num w:numId="17" w16cid:durableId="309486685">
    <w:abstractNumId w:val="15"/>
  </w:num>
  <w:num w:numId="18" w16cid:durableId="1067266955">
    <w:abstractNumId w:val="8"/>
  </w:num>
  <w:num w:numId="19" w16cid:durableId="82993971">
    <w:abstractNumId w:val="14"/>
  </w:num>
  <w:num w:numId="20" w16cid:durableId="195507909">
    <w:abstractNumId w:val="9"/>
  </w:num>
  <w:num w:numId="21" w16cid:durableId="9513251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NDIzsLAwNLIwMTZX0lEKTi0uzszPAykwrgUAit+W8CwAAAA="/>
  </w:docVars>
  <w:rsids>
    <w:rsidRoot w:val="00A02BD2"/>
    <w:rsid w:val="00006712"/>
    <w:rsid w:val="000202D3"/>
    <w:rsid w:val="00043AF1"/>
    <w:rsid w:val="000634B8"/>
    <w:rsid w:val="0007280D"/>
    <w:rsid w:val="000728F3"/>
    <w:rsid w:val="00092E6D"/>
    <w:rsid w:val="000A7C28"/>
    <w:rsid w:val="000B0CC9"/>
    <w:rsid w:val="000C4664"/>
    <w:rsid w:val="000E16FC"/>
    <w:rsid w:val="000F266E"/>
    <w:rsid w:val="000F3FAA"/>
    <w:rsid w:val="000F4857"/>
    <w:rsid w:val="000F64EF"/>
    <w:rsid w:val="0010630C"/>
    <w:rsid w:val="00134645"/>
    <w:rsid w:val="0014607D"/>
    <w:rsid w:val="00146340"/>
    <w:rsid w:val="00165022"/>
    <w:rsid w:val="00167211"/>
    <w:rsid w:val="0017014E"/>
    <w:rsid w:val="00172FD2"/>
    <w:rsid w:val="00174923"/>
    <w:rsid w:val="00175006"/>
    <w:rsid w:val="00183526"/>
    <w:rsid w:val="00183687"/>
    <w:rsid w:val="00185692"/>
    <w:rsid w:val="00186DF7"/>
    <w:rsid w:val="00193FEF"/>
    <w:rsid w:val="001A3C62"/>
    <w:rsid w:val="001C269A"/>
    <w:rsid w:val="001D00B5"/>
    <w:rsid w:val="001D2BEE"/>
    <w:rsid w:val="001F2FC0"/>
    <w:rsid w:val="00203C26"/>
    <w:rsid w:val="002116EB"/>
    <w:rsid w:val="002159BD"/>
    <w:rsid w:val="002232EE"/>
    <w:rsid w:val="00236E71"/>
    <w:rsid w:val="002376BD"/>
    <w:rsid w:val="0025104C"/>
    <w:rsid w:val="00262F7D"/>
    <w:rsid w:val="00265CBF"/>
    <w:rsid w:val="00276D94"/>
    <w:rsid w:val="00280645"/>
    <w:rsid w:val="002811E8"/>
    <w:rsid w:val="00291A7D"/>
    <w:rsid w:val="002958AB"/>
    <w:rsid w:val="002B2D39"/>
    <w:rsid w:val="002B38B8"/>
    <w:rsid w:val="002C0291"/>
    <w:rsid w:val="002C5EF8"/>
    <w:rsid w:val="002C7C2C"/>
    <w:rsid w:val="002D0F8E"/>
    <w:rsid w:val="002D1140"/>
    <w:rsid w:val="002E56BF"/>
    <w:rsid w:val="002E5EE1"/>
    <w:rsid w:val="00300ED5"/>
    <w:rsid w:val="00304867"/>
    <w:rsid w:val="00312DFF"/>
    <w:rsid w:val="00322514"/>
    <w:rsid w:val="0032589A"/>
    <w:rsid w:val="0033070E"/>
    <w:rsid w:val="00331281"/>
    <w:rsid w:val="00331B36"/>
    <w:rsid w:val="00370537"/>
    <w:rsid w:val="00374C30"/>
    <w:rsid w:val="00375F38"/>
    <w:rsid w:val="0039363A"/>
    <w:rsid w:val="003A53F9"/>
    <w:rsid w:val="003B3831"/>
    <w:rsid w:val="003B6684"/>
    <w:rsid w:val="003C60D9"/>
    <w:rsid w:val="003E18AF"/>
    <w:rsid w:val="003F3C60"/>
    <w:rsid w:val="004076BE"/>
    <w:rsid w:val="004206C3"/>
    <w:rsid w:val="0042512A"/>
    <w:rsid w:val="00433E8A"/>
    <w:rsid w:val="004529CD"/>
    <w:rsid w:val="004632D1"/>
    <w:rsid w:val="00466C68"/>
    <w:rsid w:val="00476A72"/>
    <w:rsid w:val="0047794D"/>
    <w:rsid w:val="00482D48"/>
    <w:rsid w:val="00483567"/>
    <w:rsid w:val="0048389B"/>
    <w:rsid w:val="00484F7F"/>
    <w:rsid w:val="00485A7E"/>
    <w:rsid w:val="0048796D"/>
    <w:rsid w:val="004904C6"/>
    <w:rsid w:val="0049300D"/>
    <w:rsid w:val="0049567C"/>
    <w:rsid w:val="004A1D36"/>
    <w:rsid w:val="004A3A49"/>
    <w:rsid w:val="004B0E6A"/>
    <w:rsid w:val="004C4FB0"/>
    <w:rsid w:val="004C673E"/>
    <w:rsid w:val="004D150B"/>
    <w:rsid w:val="004F32A7"/>
    <w:rsid w:val="00507D8B"/>
    <w:rsid w:val="00511430"/>
    <w:rsid w:val="00515D91"/>
    <w:rsid w:val="005170D2"/>
    <w:rsid w:val="00522AEA"/>
    <w:rsid w:val="005258DC"/>
    <w:rsid w:val="00532FE3"/>
    <w:rsid w:val="00534DCD"/>
    <w:rsid w:val="00543DAA"/>
    <w:rsid w:val="0054485A"/>
    <w:rsid w:val="005473FE"/>
    <w:rsid w:val="00556E9B"/>
    <w:rsid w:val="00571D76"/>
    <w:rsid w:val="00572A39"/>
    <w:rsid w:val="00572E78"/>
    <w:rsid w:val="0058669F"/>
    <w:rsid w:val="005A2421"/>
    <w:rsid w:val="005B71E7"/>
    <w:rsid w:val="005C4251"/>
    <w:rsid w:val="005D12D1"/>
    <w:rsid w:val="005D2C27"/>
    <w:rsid w:val="005F22F5"/>
    <w:rsid w:val="006010D9"/>
    <w:rsid w:val="006041B5"/>
    <w:rsid w:val="006279D9"/>
    <w:rsid w:val="00633BE0"/>
    <w:rsid w:val="006366B2"/>
    <w:rsid w:val="00642329"/>
    <w:rsid w:val="0064290C"/>
    <w:rsid w:val="00661DF7"/>
    <w:rsid w:val="006641FD"/>
    <w:rsid w:val="00671B23"/>
    <w:rsid w:val="00673737"/>
    <w:rsid w:val="00696840"/>
    <w:rsid w:val="006A2F03"/>
    <w:rsid w:val="006A7058"/>
    <w:rsid w:val="006D6BDA"/>
    <w:rsid w:val="006E2A30"/>
    <w:rsid w:val="007013C4"/>
    <w:rsid w:val="00731B2F"/>
    <w:rsid w:val="007362EB"/>
    <w:rsid w:val="00737D27"/>
    <w:rsid w:val="007422D9"/>
    <w:rsid w:val="00753F6B"/>
    <w:rsid w:val="00754E6E"/>
    <w:rsid w:val="00755624"/>
    <w:rsid w:val="00756227"/>
    <w:rsid w:val="00761AE5"/>
    <w:rsid w:val="0078623B"/>
    <w:rsid w:val="00787334"/>
    <w:rsid w:val="0079184D"/>
    <w:rsid w:val="0079218E"/>
    <w:rsid w:val="00792CFA"/>
    <w:rsid w:val="007949EB"/>
    <w:rsid w:val="007A60C1"/>
    <w:rsid w:val="007B4899"/>
    <w:rsid w:val="007B57B0"/>
    <w:rsid w:val="007C00E6"/>
    <w:rsid w:val="007E001F"/>
    <w:rsid w:val="007E4CBC"/>
    <w:rsid w:val="0083452C"/>
    <w:rsid w:val="00841753"/>
    <w:rsid w:val="0085169E"/>
    <w:rsid w:val="00872CC6"/>
    <w:rsid w:val="00880961"/>
    <w:rsid w:val="00883C6A"/>
    <w:rsid w:val="0088737A"/>
    <w:rsid w:val="008A35A8"/>
    <w:rsid w:val="008B7E45"/>
    <w:rsid w:val="008C52CB"/>
    <w:rsid w:val="008D6F19"/>
    <w:rsid w:val="008E0EAA"/>
    <w:rsid w:val="008F27F0"/>
    <w:rsid w:val="009251DF"/>
    <w:rsid w:val="00930E66"/>
    <w:rsid w:val="009602A3"/>
    <w:rsid w:val="00972754"/>
    <w:rsid w:val="00975578"/>
    <w:rsid w:val="009831BF"/>
    <w:rsid w:val="009A35B6"/>
    <w:rsid w:val="009A439F"/>
    <w:rsid w:val="009B04A4"/>
    <w:rsid w:val="009B3DF3"/>
    <w:rsid w:val="009B4FD9"/>
    <w:rsid w:val="009C3A60"/>
    <w:rsid w:val="009D4BE7"/>
    <w:rsid w:val="009E3F67"/>
    <w:rsid w:val="009E6F93"/>
    <w:rsid w:val="009F7F91"/>
    <w:rsid w:val="00A02BD2"/>
    <w:rsid w:val="00A03C88"/>
    <w:rsid w:val="00A050BB"/>
    <w:rsid w:val="00A147F4"/>
    <w:rsid w:val="00A42A16"/>
    <w:rsid w:val="00A44A5E"/>
    <w:rsid w:val="00A61F22"/>
    <w:rsid w:val="00A655E9"/>
    <w:rsid w:val="00A65D53"/>
    <w:rsid w:val="00A67015"/>
    <w:rsid w:val="00A72042"/>
    <w:rsid w:val="00A82C6D"/>
    <w:rsid w:val="00AA0636"/>
    <w:rsid w:val="00AA3EC7"/>
    <w:rsid w:val="00AE7190"/>
    <w:rsid w:val="00AF0816"/>
    <w:rsid w:val="00AF101C"/>
    <w:rsid w:val="00B11E89"/>
    <w:rsid w:val="00B3240B"/>
    <w:rsid w:val="00B33E8B"/>
    <w:rsid w:val="00B3650C"/>
    <w:rsid w:val="00B61CF6"/>
    <w:rsid w:val="00B70B0F"/>
    <w:rsid w:val="00B80FE4"/>
    <w:rsid w:val="00B8287F"/>
    <w:rsid w:val="00B82F8C"/>
    <w:rsid w:val="00B8765A"/>
    <w:rsid w:val="00B93098"/>
    <w:rsid w:val="00BB1B53"/>
    <w:rsid w:val="00BB4C47"/>
    <w:rsid w:val="00BC4AFB"/>
    <w:rsid w:val="00BD3500"/>
    <w:rsid w:val="00BE0BA5"/>
    <w:rsid w:val="00BF0350"/>
    <w:rsid w:val="00BF71D8"/>
    <w:rsid w:val="00BF7954"/>
    <w:rsid w:val="00C04BF0"/>
    <w:rsid w:val="00C1287E"/>
    <w:rsid w:val="00C15924"/>
    <w:rsid w:val="00C405B1"/>
    <w:rsid w:val="00C55E6A"/>
    <w:rsid w:val="00C800E0"/>
    <w:rsid w:val="00C836D7"/>
    <w:rsid w:val="00C84CAD"/>
    <w:rsid w:val="00C8736A"/>
    <w:rsid w:val="00C9141F"/>
    <w:rsid w:val="00C9273A"/>
    <w:rsid w:val="00CA1367"/>
    <w:rsid w:val="00CC7411"/>
    <w:rsid w:val="00CC7D0D"/>
    <w:rsid w:val="00CD7F5B"/>
    <w:rsid w:val="00CE2E40"/>
    <w:rsid w:val="00CE63B5"/>
    <w:rsid w:val="00D04213"/>
    <w:rsid w:val="00D247FA"/>
    <w:rsid w:val="00D30FCE"/>
    <w:rsid w:val="00D45CCB"/>
    <w:rsid w:val="00D47196"/>
    <w:rsid w:val="00D51293"/>
    <w:rsid w:val="00D545F4"/>
    <w:rsid w:val="00D716EB"/>
    <w:rsid w:val="00D7195D"/>
    <w:rsid w:val="00D72EEE"/>
    <w:rsid w:val="00D779CB"/>
    <w:rsid w:val="00D819A0"/>
    <w:rsid w:val="00D8613E"/>
    <w:rsid w:val="00DB448A"/>
    <w:rsid w:val="00DC3EA3"/>
    <w:rsid w:val="00DD055F"/>
    <w:rsid w:val="00DE4C07"/>
    <w:rsid w:val="00DF17E8"/>
    <w:rsid w:val="00E023CC"/>
    <w:rsid w:val="00E02B85"/>
    <w:rsid w:val="00E04D5D"/>
    <w:rsid w:val="00E06CEB"/>
    <w:rsid w:val="00E300E5"/>
    <w:rsid w:val="00E318B4"/>
    <w:rsid w:val="00E377CA"/>
    <w:rsid w:val="00E432D0"/>
    <w:rsid w:val="00E4623C"/>
    <w:rsid w:val="00EB348C"/>
    <w:rsid w:val="00EB5F6F"/>
    <w:rsid w:val="00EC2195"/>
    <w:rsid w:val="00EC4880"/>
    <w:rsid w:val="00ED30CF"/>
    <w:rsid w:val="00ED3815"/>
    <w:rsid w:val="00ED7180"/>
    <w:rsid w:val="00EE6A60"/>
    <w:rsid w:val="00EF18EC"/>
    <w:rsid w:val="00EF1A63"/>
    <w:rsid w:val="00EF3DEA"/>
    <w:rsid w:val="00F04F2F"/>
    <w:rsid w:val="00F16F78"/>
    <w:rsid w:val="00F53B76"/>
    <w:rsid w:val="00F61E49"/>
    <w:rsid w:val="00F76B70"/>
    <w:rsid w:val="00FA0B2E"/>
    <w:rsid w:val="00FB1F62"/>
    <w:rsid w:val="00FB3FA3"/>
    <w:rsid w:val="00FB6F9D"/>
    <w:rsid w:val="00FC3E73"/>
    <w:rsid w:val="00FE3624"/>
    <w:rsid w:val="00FE5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  <v:stroke weight="1.25pt"/>
      <v:textbox style="mso-fit-shape-to-text:t"/>
    </o:shapedefaults>
    <o:shapelayout v:ext="edit">
      <o:idmap v:ext="edit" data="1"/>
    </o:shapelayout>
  </w:shapeDefaults>
  <w:decimalSymbol w:val="."/>
  <w:listSeparator w:val=","/>
  <w14:docId w14:val="4B4EFCE0"/>
  <w15:docId w15:val="{DC212ADF-D643-4F3C-A3FE-45476874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  <w:iCs/>
    </w:rPr>
  </w:style>
  <w:style w:type="character" w:styleId="Hyperlink">
    <w:name w:val="Hyperlink"/>
    <w:rsid w:val="00ED30CF"/>
    <w:rPr>
      <w:color w:val="0000FF"/>
      <w:u w:val="single"/>
    </w:rPr>
  </w:style>
  <w:style w:type="paragraph" w:styleId="BalloonText">
    <w:name w:val="Balloon Text"/>
    <w:basedOn w:val="Normal"/>
    <w:semiHidden/>
    <w:rsid w:val="00F16F7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8623B"/>
    <w:pPr>
      <w:tabs>
        <w:tab w:val="center" w:pos="4320"/>
        <w:tab w:val="right" w:pos="8640"/>
      </w:tabs>
    </w:pPr>
  </w:style>
  <w:style w:type="paragraph" w:styleId="NoSpacing">
    <w:name w:val="No Spacing"/>
    <w:basedOn w:val="Normal"/>
    <w:uiPriority w:val="1"/>
    <w:qFormat/>
    <w:rsid w:val="00DD055F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641F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265CBF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rsid w:val="00265CB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265CB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265CB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265CBF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4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universitycollege.du.edu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F48E8D-19CC-4364-9CC3-58217448C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larship Application</vt:lpstr>
    </vt:vector>
  </TitlesOfParts>
  <Company>TWC</Company>
  <LinksUpToDate>false</LinksUpToDate>
  <CharactersWithSpaces>1363</CharactersWithSpaces>
  <SharedDoc>false</SharedDoc>
  <HLinks>
    <vt:vector size="30" baseType="variant">
      <vt:variant>
        <vt:i4>5963868</vt:i4>
      </vt:variant>
      <vt:variant>
        <vt:i4>12</vt:i4>
      </vt:variant>
      <vt:variant>
        <vt:i4>0</vt:i4>
      </vt:variant>
      <vt:variant>
        <vt:i4>5</vt:i4>
      </vt:variant>
      <vt:variant>
        <vt:lpwstr>http://universitycollege.du.edu/</vt:lpwstr>
      </vt:variant>
      <vt:variant>
        <vt:lpwstr/>
      </vt:variant>
      <vt:variant>
        <vt:i4>4259865</vt:i4>
      </vt:variant>
      <vt:variant>
        <vt:i4>9</vt:i4>
      </vt:variant>
      <vt:variant>
        <vt:i4>0</vt:i4>
      </vt:variant>
      <vt:variant>
        <vt:i4>5</vt:i4>
      </vt:variant>
      <vt:variant>
        <vt:lpwstr>http://www.fafsa.ed.gov/</vt:lpwstr>
      </vt:variant>
      <vt:variant>
        <vt:lpwstr/>
      </vt:variant>
      <vt:variant>
        <vt:i4>4063330</vt:i4>
      </vt:variant>
      <vt:variant>
        <vt:i4>6</vt:i4>
      </vt:variant>
      <vt:variant>
        <vt:i4>0</vt:i4>
      </vt:variant>
      <vt:variant>
        <vt:i4>5</vt:i4>
      </vt:variant>
      <vt:variant>
        <vt:lpwstr>http://www.pin.ed.gov/</vt:lpwstr>
      </vt:variant>
      <vt:variant>
        <vt:lpwstr/>
      </vt:variant>
      <vt:variant>
        <vt:i4>4128778</vt:i4>
      </vt:variant>
      <vt:variant>
        <vt:i4>3</vt:i4>
      </vt:variant>
      <vt:variant>
        <vt:i4>0</vt:i4>
      </vt:variant>
      <vt:variant>
        <vt:i4>5</vt:i4>
      </vt:variant>
      <vt:variant>
        <vt:lpwstr>mailto:ucolba@du.edu</vt:lpwstr>
      </vt:variant>
      <vt:variant>
        <vt:lpwstr/>
      </vt:variant>
      <vt:variant>
        <vt:i4>5963868</vt:i4>
      </vt:variant>
      <vt:variant>
        <vt:i4>0</vt:i4>
      </vt:variant>
      <vt:variant>
        <vt:i4>0</vt:i4>
      </vt:variant>
      <vt:variant>
        <vt:i4>5</vt:i4>
      </vt:variant>
      <vt:variant>
        <vt:lpwstr>http://universitycollege.d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</dc:title>
  <dc:creator>TWC</dc:creator>
  <cp:lastModifiedBy>Michele Long</cp:lastModifiedBy>
  <cp:revision>2</cp:revision>
  <cp:lastPrinted>2012-07-13T17:33:00Z</cp:lastPrinted>
  <dcterms:created xsi:type="dcterms:W3CDTF">2023-04-05T19:07:00Z</dcterms:created>
  <dcterms:modified xsi:type="dcterms:W3CDTF">2023-04-05T19:07:00Z</dcterms:modified>
</cp:coreProperties>
</file>